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F41B5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0168E8D" w:rsidR="0082223F" w:rsidRDefault="0082223F" w:rsidP="0082223F">
      <w:pPr>
        <w:pStyle w:val="Title"/>
      </w:pPr>
      <w:r>
        <w:t xml:space="preserve">Section </w:t>
      </w:r>
      <w:r w:rsidR="004968A8">
        <w:t>2</w:t>
      </w:r>
      <w:r>
        <w:t xml:space="preserve">: Week </w:t>
      </w:r>
      <w:r w:rsidR="004968A8">
        <w:t>6</w:t>
      </w:r>
      <w:r>
        <w:t xml:space="preserve">: </w:t>
      </w:r>
      <w:r w:rsidR="004968A8">
        <w:t>Mitigation, Continuity, Controls, and Disaster Planning</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45B63F31" w:rsidR="00CB25E9" w:rsidRDefault="004968A8" w:rsidP="0082223F">
      <w:pPr>
        <w:jc w:val="center"/>
      </w:pPr>
      <w:r>
        <w:t>May 10</w:t>
      </w:r>
      <w:r w:rsidRPr="004968A8">
        <w:rPr>
          <w:vertAlign w:val="superscript"/>
        </w:rPr>
        <w:t>th</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38EF5C9" w:rsidR="0082223F" w:rsidRDefault="004968A8" w:rsidP="005B7079">
      <w:pPr>
        <w:pStyle w:val="Heading1"/>
      </w:pPr>
      <w:r>
        <w:lastRenderedPageBreak/>
        <w:t>Mitigation, Continuity, Controls, and Disaster Planning</w:t>
      </w:r>
    </w:p>
    <w:p w14:paraId="2E780540" w14:textId="139C2236" w:rsidR="00DE4618" w:rsidRDefault="00DE4618" w:rsidP="00DE4618">
      <w:r>
        <w:tab/>
      </w:r>
      <w:r w:rsidR="00670B26">
        <w:t xml:space="preserve">Hi-Tech Manufacturing (HTM) operates electronic car </w:t>
      </w:r>
      <w:proofErr w:type="gramStart"/>
      <w:r w:rsidR="00670B26">
        <w:t>assemblies</w:t>
      </w:r>
      <w:proofErr w:type="gramEnd"/>
      <w:r w:rsidR="00670B26">
        <w:t xml:space="preserve"> plants across North America, Europe, and Asia</w:t>
      </w:r>
      <w:r w:rsidR="00670B26">
        <w:t>.  Their organization faces</w:t>
      </w:r>
      <w:r>
        <w:t xml:space="preserve"> many cybersecurity risks to </w:t>
      </w:r>
      <w:r w:rsidR="00670B26">
        <w:t>its data and services</w:t>
      </w:r>
      <w:r>
        <w:t xml:space="preserve"> confidentiality, integrity, and availability (CIA).  These </w:t>
      </w:r>
      <w:r w:rsidR="00670B26">
        <w:t xml:space="preserve">potential </w:t>
      </w:r>
      <w:r>
        <w:t>vulnerabilities require security controls that constrain the blast radius of negligent and malicious actions through authentication, authorization, and auditing mechanisms (AAA).  A finite resource</w:t>
      </w:r>
      <w:r w:rsidR="00670B26">
        <w:t xml:space="preserve"> budget </w:t>
      </w:r>
      <w:r>
        <w:t xml:space="preserve">exists to provide these </w:t>
      </w:r>
      <w:r w:rsidR="00670B26">
        <w:t xml:space="preserve">mechanisms creating </w:t>
      </w:r>
      <w:r>
        <w:t xml:space="preserve">the need for effective </w:t>
      </w:r>
      <w:r w:rsidR="00670B26">
        <w:t xml:space="preserve">investment </w:t>
      </w:r>
      <w:r>
        <w:t>prioritization.</w:t>
      </w:r>
      <w:r w:rsidR="00670B26">
        <w:t xml:space="preserve">  Choosing the right controls within the budget requires consideration beyond technology also to consider the influence of people and processes.</w:t>
      </w:r>
    </w:p>
    <w:p w14:paraId="4627B6B3" w14:textId="39A3F655" w:rsidR="00670B26" w:rsidRDefault="00670B26" w:rsidP="00670B26">
      <w:pPr>
        <w:pStyle w:val="Heading1"/>
      </w:pPr>
      <w:r>
        <w:t>Section I: Mitigation through Controls</w:t>
      </w:r>
    </w:p>
    <w:p w14:paraId="653EE4D5" w14:textId="1B4613CA" w:rsidR="0007473F" w:rsidRDefault="00670B26" w:rsidP="00670B26">
      <w:r>
        <w:tab/>
      </w:r>
      <w:r w:rsidR="00062A7F">
        <w:t>Traditional cybersecurity solutions focus on hardening the network parameter with firewalls and vulnerability scanners.  However, this approach is no longer sufficient as attackers center their efforts on the application layer</w:t>
      </w:r>
      <w:sdt>
        <w:sdtPr>
          <w:id w:val="-637180100"/>
          <w:citation/>
        </w:sdtPr>
        <w:sdtContent>
          <w:r w:rsidR="00062A7F">
            <w:fldChar w:fldCharType="begin"/>
          </w:r>
          <w:r w:rsidR="00062A7F">
            <w:instrText xml:space="preserve"> CITATION Ast16 \l 1033 </w:instrText>
          </w:r>
          <w:r w:rsidR="00062A7F">
            <w:fldChar w:fldCharType="separate"/>
          </w:r>
          <w:r w:rsidR="00062A7F">
            <w:rPr>
              <w:noProof/>
            </w:rPr>
            <w:t xml:space="preserve"> (Astani &amp; Ready, 2016)</w:t>
          </w:r>
          <w:r w:rsidR="00062A7F">
            <w:fldChar w:fldCharType="end"/>
          </w:r>
        </w:sdtContent>
      </w:sdt>
      <w:r w:rsidR="00062A7F">
        <w:t xml:space="preserve">.   By design, anonymous users can interact with the organization through </w:t>
      </w:r>
      <w:r w:rsidR="00062A7F">
        <w:t xml:space="preserve">public </w:t>
      </w:r>
      <w:r w:rsidR="00062A7F">
        <w:t>interfaces, such as web services and email.  When malicious actors exploit Structured Query Language Injections (</w:t>
      </w:r>
      <w:proofErr w:type="spellStart"/>
      <w:r w:rsidR="00062A7F">
        <w:t>SQLi</w:t>
      </w:r>
      <w:proofErr w:type="spellEnd"/>
      <w:r w:rsidR="00062A7F">
        <w:t>) or embed ransomware into attachments, it bypasses these barriers and allows unauthorized access to information.</w:t>
      </w:r>
      <w:r w:rsidR="00617187">
        <w:t xml:space="preserve">  Further complicating matters, the boundary of the network is becoming more abstract due to the notion of everything as a service</w:t>
      </w:r>
      <w:sdt>
        <w:sdtPr>
          <w:id w:val="-610128432"/>
          <w:citation/>
        </w:sdtPr>
        <w:sdtContent>
          <w:r w:rsidR="00617187">
            <w:fldChar w:fldCharType="begin"/>
          </w:r>
          <w:r w:rsidR="00617187">
            <w:instrText xml:space="preserve"> CITATION Pal20 \l 1033 </w:instrText>
          </w:r>
          <w:r w:rsidR="00617187">
            <w:fldChar w:fldCharType="separate"/>
          </w:r>
          <w:r w:rsidR="00617187">
            <w:rPr>
              <w:noProof/>
            </w:rPr>
            <w:t xml:space="preserve"> (Paller, Mahalik, Skoudis, &amp; Ullrich, 2020)</w:t>
          </w:r>
          <w:r w:rsidR="00617187">
            <w:fldChar w:fldCharType="end"/>
          </w:r>
        </w:sdtContent>
      </w:sdt>
      <w:r w:rsidR="00617187">
        <w:t>.  For instance, 40% of enterprises are in the process of uplifting mission-critical services, such as identity</w:t>
      </w:r>
      <w:r w:rsidR="00D9084D">
        <w:t xml:space="preserve"> and authorization,</w:t>
      </w:r>
      <w:r w:rsidR="00617187">
        <w:t xml:space="preserve"> into third-party providers</w:t>
      </w:r>
      <w:sdt>
        <w:sdtPr>
          <w:id w:val="-1170865780"/>
          <w:citation/>
        </w:sdtPr>
        <w:sdtContent>
          <w:r w:rsidR="00617187">
            <w:fldChar w:fldCharType="begin"/>
          </w:r>
          <w:r w:rsidR="00617187">
            <w:instrText xml:space="preserve"> CITATION Gal17 \l 1033 </w:instrText>
          </w:r>
          <w:r w:rsidR="00617187">
            <w:fldChar w:fldCharType="separate"/>
          </w:r>
          <w:r w:rsidR="00617187">
            <w:rPr>
              <w:noProof/>
            </w:rPr>
            <w:t xml:space="preserve"> (Galinec &amp; Steingartner, 2017)</w:t>
          </w:r>
          <w:r w:rsidR="00617187">
            <w:fldChar w:fldCharType="end"/>
          </w:r>
        </w:sdtContent>
      </w:sdt>
      <w:r w:rsidR="00617187">
        <w:t>.</w:t>
      </w:r>
      <w:r w:rsidR="00CC1E7F">
        <w:t xml:space="preserve">  Shifting ownership to these provides does not mean transferring the responsibility of risk.  Users do not care if </w:t>
      </w:r>
      <w:proofErr w:type="spellStart"/>
      <w:r w:rsidR="00CC1E7F">
        <w:t>DropBox</w:t>
      </w:r>
      <w:proofErr w:type="spellEnd"/>
      <w:r w:rsidR="00CC1E7F">
        <w:t xml:space="preserve"> or Amazon owns the physical server</w:t>
      </w:r>
      <w:r w:rsidR="00C85E15">
        <w:t>—t</w:t>
      </w:r>
      <w:r w:rsidR="00CC1E7F">
        <w:t xml:space="preserve">hey entrusted </w:t>
      </w:r>
      <w:r w:rsidR="0007473F">
        <w:t xml:space="preserve">the </w:t>
      </w:r>
      <w:r w:rsidR="00CC1E7F">
        <w:t xml:space="preserve">stewardship </w:t>
      </w:r>
      <w:r w:rsidR="0007473F">
        <w:t xml:space="preserve">of their data to </w:t>
      </w:r>
      <w:r w:rsidR="00CC1E7F">
        <w:t>HTM</w:t>
      </w:r>
      <w:r w:rsidR="0007473F">
        <w:t xml:space="preserve"> and will blame them for negligent handling.  Modern businesses need to evolve </w:t>
      </w:r>
      <w:r w:rsidR="0007473F">
        <w:lastRenderedPageBreak/>
        <w:t>their controls to meet the challenges of these application-specific vulnerabilities using a strategy that encompasses people, processes, and products.</w:t>
      </w:r>
    </w:p>
    <w:p w14:paraId="6A71E3E7" w14:textId="181E2A10" w:rsidR="0007473F" w:rsidRDefault="003A20BA" w:rsidP="0007473F">
      <w:pPr>
        <w:pStyle w:val="Heading2"/>
      </w:pPr>
      <w:r>
        <w:t>Control: Awareness Training</w:t>
      </w:r>
    </w:p>
    <w:p w14:paraId="14B692F1" w14:textId="76D4031E" w:rsidR="0007473F" w:rsidRDefault="0007473F" w:rsidP="0007473F">
      <w:pPr>
        <w:ind w:firstLine="720"/>
      </w:pPr>
      <w:r>
        <w:t>Negligence from employee actions accounts for nearly half of security incidents in enterprise environments</w:t>
      </w:r>
      <w:sdt>
        <w:sdtPr>
          <w:id w:val="-539745341"/>
          <w:citation/>
        </w:sdtPr>
        <w:sdtContent>
          <w:r>
            <w:fldChar w:fldCharType="begin"/>
          </w:r>
          <w:r>
            <w:instrText xml:space="preserve"> CITATION Pro151 \l 1033 </w:instrText>
          </w:r>
          <w:r>
            <w:fldChar w:fldCharType="separate"/>
          </w:r>
          <w:r>
            <w:rPr>
              <w:noProof/>
            </w:rPr>
            <w:t xml:space="preserve"> (Proctor &amp; Chen, 2015)</w:t>
          </w:r>
          <w:r>
            <w:fldChar w:fldCharType="end"/>
          </w:r>
        </w:sdtContent>
      </w:sdt>
      <w:r>
        <w:t xml:space="preserve">.  This group represents both people that want to do the right thing and the </w:t>
      </w:r>
      <w:r w:rsidR="00CC42D3">
        <w:t>biggest</w:t>
      </w:r>
      <w:r>
        <w:t xml:space="preserve"> slice of the pie.</w:t>
      </w:r>
      <w:r w:rsidR="00CC42D3">
        <w:t xml:space="preserve">  Controls need to exist through compliance training that communicates the expectations and rationale of HTM.  For instance, flagging email as originating from an untrusted source provides little value </w:t>
      </w:r>
      <w:r w:rsidR="00D91593">
        <w:t xml:space="preserve">when </w:t>
      </w:r>
      <w:r w:rsidR="00CC42D3">
        <w:t xml:space="preserve">the employee does not understand the </w:t>
      </w:r>
      <w:r w:rsidR="00D249CB">
        <w:t>meaning of the fla</w:t>
      </w:r>
      <w:r w:rsidR="00CC42D3">
        <w:t>g.</w:t>
      </w:r>
      <w:r w:rsidR="00D91593">
        <w:t xml:space="preserve">  Usability studies consistently find that security-critical markings on resources fall on deaf ears to non-technical audiences</w:t>
      </w:r>
      <w:sdt>
        <w:sdtPr>
          <w:id w:val="813526052"/>
          <w:citation/>
        </w:sdtPr>
        <w:sdtContent>
          <w:r w:rsidR="00D91593">
            <w:fldChar w:fldCharType="begin"/>
          </w:r>
          <w:r w:rsidR="00D91593">
            <w:instrText xml:space="preserve"> CITATION Hun193 \l 1033 </w:instrText>
          </w:r>
          <w:r w:rsidR="00D91593">
            <w:fldChar w:fldCharType="separate"/>
          </w:r>
          <w:r w:rsidR="00D91593">
            <w:rPr>
              <w:noProof/>
            </w:rPr>
            <w:t xml:space="preserve"> (Hunt, 2019)</w:t>
          </w:r>
          <w:r w:rsidR="00D91593">
            <w:fldChar w:fldCharType="end"/>
          </w:r>
        </w:sdtContent>
      </w:sdt>
      <w:r w:rsidR="00D91593">
        <w:t>.  Training corporate norms can also discourage dangerous behavior, such as installing unauthorized software of company devices</w:t>
      </w:r>
      <w:r w:rsidR="003A20BA">
        <w:t xml:space="preserve"> or using weak passwords</w:t>
      </w:r>
      <w:r w:rsidR="00D91593">
        <w:t>.</w:t>
      </w:r>
      <w:r w:rsidR="003A20BA">
        <w:t xml:space="preserve">  However, many of these concepts are easier said than done, as users will seek the path of least resistance to accomplish their goals.  Administrators need to provide familiar integrations that become a natural part of the workflow, not an overwhelming burden on the side.</w:t>
      </w:r>
    </w:p>
    <w:p w14:paraId="366660B5" w14:textId="7496D262" w:rsidR="003A20BA" w:rsidRDefault="003A20BA" w:rsidP="003A20BA">
      <w:pPr>
        <w:pStyle w:val="Heading2"/>
      </w:pPr>
      <w:r>
        <w:t xml:space="preserve">Control:  </w:t>
      </w:r>
      <w:r w:rsidR="00207A34">
        <w:t>Auditing of Failure</w:t>
      </w:r>
    </w:p>
    <w:p w14:paraId="6FA58B8A" w14:textId="5BD386C8" w:rsidR="00B071EB" w:rsidRDefault="00B071EB" w:rsidP="0007473F">
      <w:pPr>
        <w:ind w:firstLine="720"/>
      </w:pPr>
      <w:r>
        <w:t>Malicious employees represent risks to the business that can be difficult to detect.  Often accessing sensitive documents and facility locations is part of that person’s role.  Managing these expected behaviors creates the need for control mechanisms that specialize in anomaly detection and auditing.  When these systems catch intentionally malicious behavior, it rarely escalates to the legal system</w:t>
      </w:r>
      <w:sdt>
        <w:sdtPr>
          <w:id w:val="1345281630"/>
          <w:citation/>
        </w:sdtPr>
        <w:sdtContent>
          <w:r>
            <w:fldChar w:fldCharType="begin"/>
          </w:r>
          <w:r>
            <w:instrText xml:space="preserve"> CITATION Eli181 \l 1033 </w:instrText>
          </w:r>
          <w:r>
            <w:fldChar w:fldCharType="separate"/>
          </w:r>
          <w:r>
            <w:rPr>
              <w:noProof/>
            </w:rPr>
            <w:t xml:space="preserve"> (Elifoglu, Abel, &amp; Tasseven, 2018)</w:t>
          </w:r>
          <w:r>
            <w:fldChar w:fldCharType="end"/>
          </w:r>
        </w:sdtContent>
      </w:sdt>
      <w:r>
        <w:t>.  However, increasing the probability of catching the mischievous action can be an appropriate disincentive for specific scenarios.</w:t>
      </w:r>
      <w:r w:rsidR="00F92669">
        <w:t xml:space="preserve">  For other scenarios, security logs and video footage provide the necessary tools for external auditors </w:t>
      </w:r>
      <w:r w:rsidR="00F92669">
        <w:lastRenderedPageBreak/>
        <w:t>to determine what happened after the fact.  Proactive solutions are generally preferred, though having a reactive system is better than nothing.</w:t>
      </w:r>
    </w:p>
    <w:p w14:paraId="59C97377" w14:textId="528A3FB4" w:rsidR="003A20BA" w:rsidRDefault="003A20BA" w:rsidP="003A20BA">
      <w:pPr>
        <w:pStyle w:val="Heading2"/>
      </w:pPr>
      <w:r>
        <w:t>Control: Patch Management</w:t>
      </w:r>
    </w:p>
    <w:p w14:paraId="205F7E04" w14:textId="2B2B7C78" w:rsidR="003A20BA" w:rsidRPr="003A20BA" w:rsidRDefault="003A20BA" w:rsidP="003A20BA">
      <w:r>
        <w:tab/>
        <w:t>Gartner estimates that 99% of successful vulnerability exploits target a known defect older than one year</w:t>
      </w:r>
      <w:sdt>
        <w:sdtPr>
          <w:id w:val="-1517067729"/>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HTM can address these challenges through patch management strategies that follow a timely cadence.</w:t>
      </w:r>
      <w:r w:rsidR="00207A34">
        <w:t xml:space="preserve">  </w:t>
      </w:r>
      <w:r w:rsidR="005C442F">
        <w:t>There can be political challenges to enforcing these policies because they come at odds with potential service disruptions.  Mission-critical systems might only have a few scheduled maintenance windows each year.  Resistance also comes from traveling employees that are unwilling to risk an outage on the road.  The business needs to prescribe the expectations for typical usages and treat exceptions and unique items.</w:t>
      </w:r>
    </w:p>
    <w:p w14:paraId="45291395" w14:textId="1F690111" w:rsidR="0007473F" w:rsidRDefault="003A20BA" w:rsidP="0007473F">
      <w:pPr>
        <w:pStyle w:val="Heading2"/>
      </w:pPr>
      <w:r>
        <w:t>Control: Recoverability</w:t>
      </w:r>
    </w:p>
    <w:p w14:paraId="26F9D786" w14:textId="1895A519" w:rsidR="003A20BA" w:rsidRDefault="003A20BA" w:rsidP="003A20BA">
      <w:r>
        <w:tab/>
      </w:r>
      <w:r w:rsidR="003973EC">
        <w:t>There are dozens of scenarios that result in data becoming corrupt or inaccessible, such as hardware failures, ransomware, accidental deletion, and application corruption.</w:t>
      </w:r>
      <w:r w:rsidR="00B52D83">
        <w:t xml:space="preserve">  Mitigating these situations requires controls that backup digital business artifacts and provide capabilities to restore that information promptly.  This control needs to extend beyond sensitive documents to handle circumstances like reimaging workstations and servers.  After creating the archives, the business needs a strategy around the encrypting and hashing to ensure confidentiality and integrity.  When this does not occur, then malicious actors could acquire secrets or tamper with historical record</w:t>
      </w:r>
      <w:r w:rsidR="0060057B">
        <w:t>s</w:t>
      </w:r>
      <w:r w:rsidR="00B52D83">
        <w:t xml:space="preserve"> (e.g., repudiation) from the copy.</w:t>
      </w:r>
    </w:p>
    <w:p w14:paraId="3FEB70BF" w14:textId="46511FDC" w:rsidR="00FF1833" w:rsidRDefault="00FF1833">
      <w:r>
        <w:br w:type="page"/>
      </w:r>
    </w:p>
    <w:p w14:paraId="314017E9" w14:textId="060239B3" w:rsidR="00FF1833" w:rsidRDefault="00993631" w:rsidP="00993631">
      <w:pPr>
        <w:pStyle w:val="Heading1"/>
      </w:pPr>
      <w:r>
        <w:lastRenderedPageBreak/>
        <w:t>Section II: Mitigation, Continuity, and Disasters</w:t>
      </w:r>
    </w:p>
    <w:p w14:paraId="792CF61A" w14:textId="77777777" w:rsidR="00C23081" w:rsidRDefault="001553B4" w:rsidP="00A31040">
      <w:r>
        <w:tab/>
        <w:t xml:space="preserve">Hi-Tech operates on a finite budget and must prioritize investments into features and services.  On the one hand, the business would like to spend all available resources delivering its core mission, building the best electronic vehicle.  Allocating time and money into other projects might even appear to detract from this </w:t>
      </w:r>
      <w:proofErr w:type="gramStart"/>
      <w:r>
        <w:t>mission, and</w:t>
      </w:r>
      <w:proofErr w:type="gramEnd"/>
      <w:r>
        <w:t xml:space="preserve"> feel like a waste.</w:t>
      </w:r>
    </w:p>
    <w:p w14:paraId="039690FE" w14:textId="77777777" w:rsidR="002D209D" w:rsidRDefault="001553B4" w:rsidP="006D31D5">
      <w:pPr>
        <w:ind w:firstLine="720"/>
      </w:pPr>
      <w:r>
        <w:t>However, investments in other aspects of the organization reduce risk and improve continuity.</w:t>
      </w:r>
      <w:r w:rsidR="00A31040">
        <w:t xml:space="preserve">  </w:t>
      </w:r>
      <w:r>
        <w:t>It can be challenging to choose efficiently prioritize risk reduction because it compares an immediate real cost against a hypothetical future expense</w:t>
      </w:r>
      <w:sdt>
        <w:sdtPr>
          <w:id w:val="1310443408"/>
          <w:citation/>
        </w:sdtPr>
        <w:sdtContent>
          <w:r>
            <w:fldChar w:fldCharType="begin"/>
          </w:r>
          <w:r>
            <w:instrText xml:space="preserve"> CITATION Gor15 \l 1033 </w:instrText>
          </w:r>
          <w:r>
            <w:fldChar w:fldCharType="separate"/>
          </w:r>
          <w:r>
            <w:rPr>
              <w:noProof/>
            </w:rPr>
            <w:t xml:space="preserve"> (Gordon, Loeb, Lucyshyn, &amp; Zhou, 2015)</w:t>
          </w:r>
          <w:r>
            <w:fldChar w:fldCharType="end"/>
          </w:r>
        </w:sdtContent>
      </w:sdt>
      <w:r>
        <w:t>.  For instance, licensing anti-virus software might cost the business one million dollars a year.  If during that year, the company was lucky and did not encounter any malware, then the insurance was not used.  In contrast, ransomware spreading across the intranet could easily exceed several million dollars</w:t>
      </w:r>
      <w:sdt>
        <w:sdtPr>
          <w:id w:val="1204684966"/>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w:t>
      </w:r>
    </w:p>
    <w:p w14:paraId="4B5E6D0A" w14:textId="3F9CDCBE" w:rsidR="001553B4" w:rsidRDefault="002D209D" w:rsidP="006D31D5">
      <w:pPr>
        <w:ind w:firstLine="720"/>
      </w:pPr>
      <w:r>
        <w:t xml:space="preserve">Along with continuity solutions, the business also requires disaster recovery and response solutions to handle both known and unknown assaults.  </w:t>
      </w:r>
      <w:r w:rsidR="006D31D5">
        <w:t>The threat landscape continues to evolve with adversaries</w:t>
      </w:r>
      <w:r w:rsidR="007033F4">
        <w:t>,</w:t>
      </w:r>
      <w:r w:rsidR="006D31D5">
        <w:t xml:space="preserve"> continually gaining leverage through decreasing costs to issue the attack</w:t>
      </w:r>
      <w:r w:rsidR="007033F4">
        <w:t>,</w:t>
      </w:r>
      <w:r w:rsidR="006D31D5">
        <w:t xml:space="preserve"> versus </w:t>
      </w:r>
      <w:r w:rsidR="007033F4">
        <w:t xml:space="preserve">the cost to the </w:t>
      </w:r>
      <w:r w:rsidR="006D31D5">
        <w:t>defend</w:t>
      </w:r>
      <w:r w:rsidR="007033F4">
        <w:t>er</w:t>
      </w:r>
      <w:r w:rsidR="006D31D5">
        <w:t xml:space="preserve"> protect</w:t>
      </w:r>
      <w:r w:rsidR="007033F4">
        <w:t>ing</w:t>
      </w:r>
      <w:r w:rsidR="006D31D5">
        <w:t xml:space="preserve"> </w:t>
      </w:r>
      <w:r w:rsidR="007033F4">
        <w:t>their resources</w:t>
      </w:r>
      <w:sdt>
        <w:sdtPr>
          <w:id w:val="962086271"/>
          <w:citation/>
        </w:sdtPr>
        <w:sdtContent>
          <w:r w:rsidR="006D31D5">
            <w:fldChar w:fldCharType="begin"/>
          </w:r>
          <w:r w:rsidR="006D31D5">
            <w:instrText xml:space="preserve"> CITATION Lam16 \l 1033 </w:instrText>
          </w:r>
          <w:r w:rsidR="006D31D5">
            <w:fldChar w:fldCharType="separate"/>
          </w:r>
          <w:r w:rsidR="006D31D5">
            <w:rPr>
              <w:noProof/>
            </w:rPr>
            <w:t xml:space="preserve"> (Lam, 2016)</w:t>
          </w:r>
          <w:r w:rsidR="006D31D5">
            <w:fldChar w:fldCharType="end"/>
          </w:r>
        </w:sdtContent>
      </w:sdt>
      <w:r w:rsidR="006D31D5">
        <w:t>.</w:t>
      </w:r>
      <w:r w:rsidR="007033F4">
        <w:t xml:space="preserve">  This asymmetry naturally occurs because the attacker only needs to send packets versus the defender must parse and act on those requests.  Malware authors are also publishing over one million strains every day</w:t>
      </w:r>
      <w:sdt>
        <w:sdtPr>
          <w:id w:val="-461274516"/>
          <w:citation/>
        </w:sdtPr>
        <w:sdtContent>
          <w:r w:rsidR="007033F4">
            <w:fldChar w:fldCharType="begin"/>
          </w:r>
          <w:r w:rsidR="007033F4">
            <w:instrText xml:space="preserve"> CITATION Kil171 \l 1033 </w:instrText>
          </w:r>
          <w:r w:rsidR="007033F4">
            <w:fldChar w:fldCharType="separate"/>
          </w:r>
          <w:r w:rsidR="007033F4">
            <w:rPr>
              <w:noProof/>
            </w:rPr>
            <w:t xml:space="preserve"> (Kilgallon, De La Rosa, &amp; Cavazos, 2017)</w:t>
          </w:r>
          <w:r w:rsidR="007033F4">
            <w:fldChar w:fldCharType="end"/>
          </w:r>
        </w:sdtContent>
      </w:sdt>
      <w:r w:rsidR="007033F4">
        <w:t>.  Given the sheer volume, there is a high probability that anti-virus fails to prevent an infection</w:t>
      </w:r>
      <w:r w:rsidR="00A31040">
        <w:t>.  While these malicious actors can wreak havoc on the corporate network, few forces are as damaging as employee negligence</w:t>
      </w:r>
      <w:sdt>
        <w:sdtPr>
          <w:id w:val="1880124459"/>
          <w:citation/>
        </w:sdtPr>
        <w:sdtContent>
          <w:r w:rsidR="00A31040">
            <w:fldChar w:fldCharType="begin"/>
          </w:r>
          <w:r w:rsidR="00A31040">
            <w:instrText xml:space="preserve"> CITATION Val171 \l 1033 </w:instrText>
          </w:r>
          <w:r w:rsidR="00A31040">
            <w:fldChar w:fldCharType="separate"/>
          </w:r>
          <w:r w:rsidR="00A31040">
            <w:rPr>
              <w:noProof/>
            </w:rPr>
            <w:t xml:space="preserve"> (Valiente, 2017)</w:t>
          </w:r>
          <w:r w:rsidR="00A31040">
            <w:fldChar w:fldCharType="end"/>
          </w:r>
        </w:sdtContent>
      </w:sdt>
      <w:r w:rsidR="00A31040">
        <w:t>.</w:t>
      </w:r>
      <w:r>
        <w:t xml:space="preserve">  If a support technician issues an erroneous database command, it can cascade into a critical outage.  Even after protecting against these sources, a hurricane or fire can cause irreparable damage.</w:t>
      </w:r>
    </w:p>
    <w:p w14:paraId="7FCD3292" w14:textId="5956C163" w:rsidR="002D209D" w:rsidRDefault="000E28AF" w:rsidP="000E28AF">
      <w:pPr>
        <w:pStyle w:val="Heading2"/>
      </w:pPr>
      <w:r>
        <w:lastRenderedPageBreak/>
        <w:t>Establish Important Protections</w:t>
      </w:r>
    </w:p>
    <w:p w14:paraId="7045D4E5" w14:textId="5BAB1B4F" w:rsidR="000E28AF" w:rsidRDefault="000E28AF" w:rsidP="000E28AF">
      <w:r>
        <w:tab/>
        <w:t>The National Institute of Standards and Technology (NIST) Cybersecurity Framework suggests that effectively establishing protections uses a feedback loop of identification, protect, detect, respond, and recover</w:t>
      </w:r>
      <w:sdt>
        <w:sdtPr>
          <w:id w:val="-1410927580"/>
          <w:citation/>
        </w:sdtPr>
        <w:sdtContent>
          <w:r>
            <w:fldChar w:fldCharType="begin"/>
          </w:r>
          <w:r>
            <w:instrText xml:space="preserve"> CITATION Gro181 \l 1033 </w:instrText>
          </w:r>
          <w:r>
            <w:fldChar w:fldCharType="separate"/>
          </w:r>
          <w:r>
            <w:rPr>
              <w:noProof/>
            </w:rPr>
            <w:t xml:space="preserve"> (Grohmann, 2018)</w:t>
          </w:r>
          <w:r>
            <w:fldChar w:fldCharType="end"/>
          </w:r>
        </w:sdtContent>
      </w:sdt>
      <w:r>
        <w:t>.  Previous efforts have worked to identify the most high-risk assets to including employee safety systems, intellectual property, and supply-chain management.</w:t>
      </w:r>
    </w:p>
    <w:p w14:paraId="000CD725" w14:textId="1919FD53" w:rsidR="000E28AF" w:rsidRDefault="000E28AF" w:rsidP="000E28AF">
      <w:r>
        <w:tab/>
        <w:t xml:space="preserve">Employee safety blends across the cyber-physical boundary from risks on both sides.  For instance, unauthorized persons cannot walk into the manufacturing area as this could result in injury or death.  Instead, physical security officers need to confirm the identity of everyone on the premises.  When these employees come into their </w:t>
      </w:r>
      <w:proofErr w:type="gramStart"/>
      <w:r>
        <w:t>work stations</w:t>
      </w:r>
      <w:proofErr w:type="gramEnd"/>
      <w:r>
        <w:t>, they require the equipment to operate predictably, or they will lose productivity.</w:t>
      </w:r>
      <w:r w:rsidR="00A94031">
        <w:t xml:space="preserve">  This equipment includes laptops, various Internet of Things (IoT) devices, and potentially heavy machinery.</w:t>
      </w:r>
    </w:p>
    <w:p w14:paraId="15181459" w14:textId="5AD91C69" w:rsidR="0062290A" w:rsidRDefault="0062290A" w:rsidP="000E28AF">
      <w:r>
        <w:tab/>
        <w:t>Intellectual property exists in the source code repositories and internal design documents.  If the confidentiality of these assets becomes lost, then the competitive advantage of the Hi-Tech would be diminished.</w:t>
      </w:r>
      <w:r w:rsidR="00597DCE">
        <w:t xml:space="preserve">  Safeguards need to exist to confirm the identity of the requestor and audit the request.  Using encryption technologies like Digital Rights Media (DRM) can be effective for protecting design </w:t>
      </w:r>
      <w:proofErr w:type="gramStart"/>
      <w:r w:rsidR="00597DCE">
        <w:t>documents, but</w:t>
      </w:r>
      <w:proofErr w:type="gramEnd"/>
      <w:r w:rsidR="00597DCE">
        <w:t xml:space="preserve"> are harder to associate with source files.  For those scenarios, the business might require that the volume containing uses Microsoft </w:t>
      </w:r>
      <w:proofErr w:type="spellStart"/>
      <w:r w:rsidR="00597DCE">
        <w:t>Bitlocker</w:t>
      </w:r>
      <w:proofErr w:type="spellEnd"/>
      <w:r w:rsidR="00597DCE">
        <w:t xml:space="preserve"> or a similar product.</w:t>
      </w:r>
    </w:p>
    <w:p w14:paraId="5623D3F7" w14:textId="6BBA7E7F" w:rsidR="00597DCE" w:rsidRPr="000E28AF" w:rsidRDefault="00597DCE" w:rsidP="000E28AF">
      <w:r>
        <w:tab/>
        <w:t xml:space="preserve">Enterprise Resource Management (ERM) systems are responsible for the end-to-end supply chain order flow.  If the system is inaccurate or unresponsive, then the business cannot make timely decisions nor process invoices.  It is mission-critical that the system is available through fail-over replicas that understand the current state of the business.  A series of checks </w:t>
      </w:r>
      <w:r>
        <w:lastRenderedPageBreak/>
        <w:t>and balances also exist to confirm that only appropriate roles can approve the final sign-off of work.</w:t>
      </w:r>
    </w:p>
    <w:p w14:paraId="4F522A29" w14:textId="3A6E5F43" w:rsidR="00C23081" w:rsidRDefault="001B490C" w:rsidP="001B490C">
      <w:pPr>
        <w:pStyle w:val="Heading2"/>
      </w:pPr>
      <w:r>
        <w:t>Balancing Business Impact</w:t>
      </w:r>
    </w:p>
    <w:p w14:paraId="7D0E44A2" w14:textId="276BF98F" w:rsidR="00C23081" w:rsidRDefault="00C23081" w:rsidP="00C23081"/>
    <w:p w14:paraId="74519C6B" w14:textId="77777777" w:rsidR="00C23081" w:rsidRDefault="00C23081" w:rsidP="00C23081"/>
    <w:sectPr w:rsidR="00C23081"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FC5295" w14:textId="77777777" w:rsidR="00F41B5C" w:rsidRDefault="00F41B5C" w:rsidP="0082223F">
      <w:pPr>
        <w:spacing w:line="240" w:lineRule="auto"/>
      </w:pPr>
      <w:r>
        <w:separator/>
      </w:r>
    </w:p>
  </w:endnote>
  <w:endnote w:type="continuationSeparator" w:id="0">
    <w:p w14:paraId="4D9BAA4B" w14:textId="77777777" w:rsidR="00F41B5C" w:rsidRDefault="00F41B5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1A78A6" w14:textId="77777777" w:rsidR="00F41B5C" w:rsidRDefault="00F41B5C" w:rsidP="0082223F">
      <w:pPr>
        <w:spacing w:line="240" w:lineRule="auto"/>
      </w:pPr>
      <w:r>
        <w:separator/>
      </w:r>
    </w:p>
  </w:footnote>
  <w:footnote w:type="continuationSeparator" w:id="0">
    <w:p w14:paraId="2BFF8466" w14:textId="77777777" w:rsidR="00F41B5C" w:rsidRDefault="00F41B5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47877"/>
    <w:rsid w:val="00062A7F"/>
    <w:rsid w:val="0007473F"/>
    <w:rsid w:val="000B6EEF"/>
    <w:rsid w:val="000E28AF"/>
    <w:rsid w:val="00110158"/>
    <w:rsid w:val="001553B4"/>
    <w:rsid w:val="00183597"/>
    <w:rsid w:val="001B490C"/>
    <w:rsid w:val="00207A34"/>
    <w:rsid w:val="002806B7"/>
    <w:rsid w:val="002B3C0C"/>
    <w:rsid w:val="002D209D"/>
    <w:rsid w:val="003973EC"/>
    <w:rsid w:val="003A20BA"/>
    <w:rsid w:val="003F4714"/>
    <w:rsid w:val="00401D65"/>
    <w:rsid w:val="004223E8"/>
    <w:rsid w:val="004968A8"/>
    <w:rsid w:val="004A784B"/>
    <w:rsid w:val="00597DCE"/>
    <w:rsid w:val="005B7079"/>
    <w:rsid w:val="005C442F"/>
    <w:rsid w:val="0060057B"/>
    <w:rsid w:val="00617187"/>
    <w:rsid w:val="0062290A"/>
    <w:rsid w:val="00670B26"/>
    <w:rsid w:val="006D31D5"/>
    <w:rsid w:val="006D793E"/>
    <w:rsid w:val="006E578D"/>
    <w:rsid w:val="007033F4"/>
    <w:rsid w:val="0073677D"/>
    <w:rsid w:val="00743CFD"/>
    <w:rsid w:val="0076442C"/>
    <w:rsid w:val="007A7587"/>
    <w:rsid w:val="0080111D"/>
    <w:rsid w:val="0082223F"/>
    <w:rsid w:val="00832468"/>
    <w:rsid w:val="00881E57"/>
    <w:rsid w:val="0089258A"/>
    <w:rsid w:val="008B5129"/>
    <w:rsid w:val="00993631"/>
    <w:rsid w:val="009A757D"/>
    <w:rsid w:val="009F597D"/>
    <w:rsid w:val="00A31040"/>
    <w:rsid w:val="00A94031"/>
    <w:rsid w:val="00B071EB"/>
    <w:rsid w:val="00B52D83"/>
    <w:rsid w:val="00C23081"/>
    <w:rsid w:val="00C46FB2"/>
    <w:rsid w:val="00C73692"/>
    <w:rsid w:val="00C85E15"/>
    <w:rsid w:val="00C93BB7"/>
    <w:rsid w:val="00CB25E9"/>
    <w:rsid w:val="00CC1E7F"/>
    <w:rsid w:val="00CC42D3"/>
    <w:rsid w:val="00D249CB"/>
    <w:rsid w:val="00D75C7B"/>
    <w:rsid w:val="00D85C7B"/>
    <w:rsid w:val="00D9084D"/>
    <w:rsid w:val="00D91593"/>
    <w:rsid w:val="00DB70CE"/>
    <w:rsid w:val="00DE2224"/>
    <w:rsid w:val="00DE4618"/>
    <w:rsid w:val="00ED3713"/>
    <w:rsid w:val="00F41B5C"/>
    <w:rsid w:val="00F92669"/>
    <w:rsid w:val="00FF1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113091">
      <w:bodyDiv w:val="1"/>
      <w:marLeft w:val="0"/>
      <w:marRight w:val="0"/>
      <w:marTop w:val="0"/>
      <w:marBottom w:val="0"/>
      <w:divBdr>
        <w:top w:val="none" w:sz="0" w:space="0" w:color="auto"/>
        <w:left w:val="none" w:sz="0" w:space="0" w:color="auto"/>
        <w:bottom w:val="none" w:sz="0" w:space="0" w:color="auto"/>
        <w:right w:val="none" w:sz="0" w:space="0" w:color="auto"/>
      </w:divBdr>
    </w:div>
    <w:div w:id="295379887">
      <w:bodyDiv w:val="1"/>
      <w:marLeft w:val="0"/>
      <w:marRight w:val="0"/>
      <w:marTop w:val="0"/>
      <w:marBottom w:val="0"/>
      <w:divBdr>
        <w:top w:val="none" w:sz="0" w:space="0" w:color="auto"/>
        <w:left w:val="none" w:sz="0" w:space="0" w:color="auto"/>
        <w:bottom w:val="none" w:sz="0" w:space="0" w:color="auto"/>
        <w:right w:val="none" w:sz="0" w:space="0" w:color="auto"/>
      </w:divBdr>
    </w:div>
    <w:div w:id="669140010">
      <w:bodyDiv w:val="1"/>
      <w:marLeft w:val="0"/>
      <w:marRight w:val="0"/>
      <w:marTop w:val="0"/>
      <w:marBottom w:val="0"/>
      <w:divBdr>
        <w:top w:val="none" w:sz="0" w:space="0" w:color="auto"/>
        <w:left w:val="none" w:sz="0" w:space="0" w:color="auto"/>
        <w:bottom w:val="none" w:sz="0" w:space="0" w:color="auto"/>
        <w:right w:val="none" w:sz="0" w:space="0" w:color="auto"/>
      </w:divBdr>
    </w:div>
    <w:div w:id="679627698">
      <w:bodyDiv w:val="1"/>
      <w:marLeft w:val="0"/>
      <w:marRight w:val="0"/>
      <w:marTop w:val="0"/>
      <w:marBottom w:val="0"/>
      <w:divBdr>
        <w:top w:val="none" w:sz="0" w:space="0" w:color="auto"/>
        <w:left w:val="none" w:sz="0" w:space="0" w:color="auto"/>
        <w:bottom w:val="none" w:sz="0" w:space="0" w:color="auto"/>
        <w:right w:val="none" w:sz="0" w:space="0" w:color="auto"/>
      </w:divBdr>
    </w:div>
    <w:div w:id="830870649">
      <w:bodyDiv w:val="1"/>
      <w:marLeft w:val="0"/>
      <w:marRight w:val="0"/>
      <w:marTop w:val="0"/>
      <w:marBottom w:val="0"/>
      <w:divBdr>
        <w:top w:val="none" w:sz="0" w:space="0" w:color="auto"/>
        <w:left w:val="none" w:sz="0" w:space="0" w:color="auto"/>
        <w:bottom w:val="none" w:sz="0" w:space="0" w:color="auto"/>
        <w:right w:val="none" w:sz="0" w:space="0" w:color="auto"/>
      </w:divBdr>
    </w:div>
    <w:div w:id="1099107314">
      <w:bodyDiv w:val="1"/>
      <w:marLeft w:val="0"/>
      <w:marRight w:val="0"/>
      <w:marTop w:val="0"/>
      <w:marBottom w:val="0"/>
      <w:divBdr>
        <w:top w:val="none" w:sz="0" w:space="0" w:color="auto"/>
        <w:left w:val="none" w:sz="0" w:space="0" w:color="auto"/>
        <w:bottom w:val="none" w:sz="0" w:space="0" w:color="auto"/>
        <w:right w:val="none" w:sz="0" w:space="0" w:color="auto"/>
      </w:divBdr>
    </w:div>
    <w:div w:id="1271166426">
      <w:bodyDiv w:val="1"/>
      <w:marLeft w:val="0"/>
      <w:marRight w:val="0"/>
      <w:marTop w:val="0"/>
      <w:marBottom w:val="0"/>
      <w:divBdr>
        <w:top w:val="none" w:sz="0" w:space="0" w:color="auto"/>
        <w:left w:val="none" w:sz="0" w:space="0" w:color="auto"/>
        <w:bottom w:val="none" w:sz="0" w:space="0" w:color="auto"/>
        <w:right w:val="none" w:sz="0" w:space="0" w:color="auto"/>
      </w:divBdr>
    </w:div>
    <w:div w:id="1539971832">
      <w:bodyDiv w:val="1"/>
      <w:marLeft w:val="0"/>
      <w:marRight w:val="0"/>
      <w:marTop w:val="0"/>
      <w:marBottom w:val="0"/>
      <w:divBdr>
        <w:top w:val="none" w:sz="0" w:space="0" w:color="auto"/>
        <w:left w:val="none" w:sz="0" w:space="0" w:color="auto"/>
        <w:bottom w:val="none" w:sz="0" w:space="0" w:color="auto"/>
        <w:right w:val="none" w:sz="0" w:space="0" w:color="auto"/>
      </w:divBdr>
    </w:div>
    <w:div w:id="1581021024">
      <w:bodyDiv w:val="1"/>
      <w:marLeft w:val="0"/>
      <w:marRight w:val="0"/>
      <w:marTop w:val="0"/>
      <w:marBottom w:val="0"/>
      <w:divBdr>
        <w:top w:val="none" w:sz="0" w:space="0" w:color="auto"/>
        <w:left w:val="none" w:sz="0" w:space="0" w:color="auto"/>
        <w:bottom w:val="none" w:sz="0" w:space="0" w:color="auto"/>
        <w:right w:val="none" w:sz="0" w:space="0" w:color="auto"/>
      </w:divBdr>
    </w:div>
    <w:div w:id="1713338233">
      <w:bodyDiv w:val="1"/>
      <w:marLeft w:val="0"/>
      <w:marRight w:val="0"/>
      <w:marTop w:val="0"/>
      <w:marBottom w:val="0"/>
      <w:divBdr>
        <w:top w:val="none" w:sz="0" w:space="0" w:color="auto"/>
        <w:left w:val="none" w:sz="0" w:space="0" w:color="auto"/>
        <w:bottom w:val="none" w:sz="0" w:space="0" w:color="auto"/>
        <w:right w:val="none" w:sz="0" w:space="0" w:color="auto"/>
      </w:divBdr>
    </w:div>
    <w:div w:id="1726180126">
      <w:bodyDiv w:val="1"/>
      <w:marLeft w:val="0"/>
      <w:marRight w:val="0"/>
      <w:marTop w:val="0"/>
      <w:marBottom w:val="0"/>
      <w:divBdr>
        <w:top w:val="none" w:sz="0" w:space="0" w:color="auto"/>
        <w:left w:val="none" w:sz="0" w:space="0" w:color="auto"/>
        <w:bottom w:val="none" w:sz="0" w:space="0" w:color="auto"/>
        <w:right w:val="none" w:sz="0" w:space="0" w:color="auto"/>
      </w:divBdr>
    </w:div>
    <w:div w:id="1824348485">
      <w:bodyDiv w:val="1"/>
      <w:marLeft w:val="0"/>
      <w:marRight w:val="0"/>
      <w:marTop w:val="0"/>
      <w:marBottom w:val="0"/>
      <w:divBdr>
        <w:top w:val="none" w:sz="0" w:space="0" w:color="auto"/>
        <w:left w:val="none" w:sz="0" w:space="0" w:color="auto"/>
        <w:bottom w:val="none" w:sz="0" w:space="0" w:color="auto"/>
        <w:right w:val="none" w:sz="0" w:space="0" w:color="auto"/>
      </w:divBdr>
    </w:div>
    <w:div w:id="1836066393">
      <w:bodyDiv w:val="1"/>
      <w:marLeft w:val="0"/>
      <w:marRight w:val="0"/>
      <w:marTop w:val="0"/>
      <w:marBottom w:val="0"/>
      <w:divBdr>
        <w:top w:val="none" w:sz="0" w:space="0" w:color="auto"/>
        <w:left w:val="none" w:sz="0" w:space="0" w:color="auto"/>
        <w:bottom w:val="none" w:sz="0" w:space="0" w:color="auto"/>
        <w:right w:val="none" w:sz="0" w:space="0" w:color="auto"/>
      </w:divBdr>
    </w:div>
    <w:div w:id="1967471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b:RefOrder>
  </b:Source>
  <b:Source>
    <b:Tag>Ste181</b:Tag>
    <b:SourceType>JournalArticle</b:SourceType>
    <b:Guid>{9D7CEA0D-7A44-4521-9754-E2387CB53FA5}</b:Guid>
    <b:Title>Global security: new direction in theory and methods</b:Title>
    <b:JournalName>Politics and Governance</b:JournalName>
    <b:Year>2018</b:Year>
    <b:Author>
      <b:Author>
        <b:NameList>
          <b:Person>
            <b:Last>Stevens</b:Last>
            <b:First>T</b:First>
          </b:Person>
        </b:NameList>
      </b:Author>
    </b:Author>
    <b:Volume>6</b:Volume>
    <b:Issue>2</b:Issue>
    <b:YearAccessed>2020</b:YearAccessed>
    <b:MonthAccessed>May</b:MonthAccessed>
    <b:DayAccessed>9</b:DayAccessed>
    <b:DOI>https://doit.org/10.17645/pag.v6i2.1569</b:DOI>
    <b:RefOrder>12</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3</b:RefOrder>
  </b:Source>
  <b:Source>
    <b:Tag>Pro151</b:Tag>
    <b:SourceType>JournalArticle</b:SourceType>
    <b:Guid>{EDCA0956-9950-4776-93A5-242433FD840D}</b:Guid>
    <b:Title>The role of human factors/ergonomics in the science of security: decision making and action selection in cyberspace</b:Title>
    <b:JournalName>Human Factors and Ergonomics Society</b:JournalName>
    <b:Year>2015</b:Year>
    <b:Pages>721-727</b:Pages>
    <b:Author>
      <b:Author>
        <b:NameList>
          <b:Person>
            <b:Last>Proctor</b:Last>
            <b:First>R</b:First>
          </b:Person>
          <b:Person>
            <b:Last>Chen</b:Last>
            <b:First>J</b:First>
          </b:Person>
        </b:NameList>
      </b:Author>
    </b:Author>
    <b:Month>August</b:Month>
    <b:Volume>57</b:Volume>
    <b:Issue>5</b:Issue>
    <b:YearAccessed>2020</b:YearAccessed>
    <b:MonthAccessed>May</b:MonthAccessed>
    <b:DayAccessed>9</b:DayAccessed>
    <b:DOI>https://doi.org/10.1177/0018720815585906</b:DOI>
    <b:RefOrder>4</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5</b:RefOrder>
  </b:Source>
  <b:Source>
    <b:Tag>Eli181</b:Tag>
    <b:SourceType>JournalArticle</b:SourceType>
    <b:Guid>{F3E7DD4D-AC20-40DA-84C8-8028F72E9C00}</b:Guid>
    <b:Title>Minimizing insider threat risk with behavioral monitoring</b:Title>
    <b:Pages>61-73</b:Pages>
    <b:Year>2018</b:Year>
    <b:Publisher>St. John's University</b:Publisher>
    <b:Volume>38</b:Volume>
    <b:YearAccessed>2020</b:YearAccessed>
    <b:MonthAccessed>May</b:MonthAccessed>
    <b:DayAccessed>9</b:DayAccessed>
    <b:URL>https://search-ebscohost-com.proxy1.ncu.edu/login.aspx?direct=true&amp;db=bth&amp;AN=129631258&amp;site=eds-live</b:URL>
    <b:Author>
      <b:Author>
        <b:NameList>
          <b:Person>
            <b:Last>Elifoglu</b:Last>
            <b:First>H</b:First>
          </b:Person>
          <b:Person>
            <b:Last>Abel</b:Last>
            <b:First>I</b:First>
          </b:Person>
          <b:Person>
            <b:Last>Tasseven</b:Last>
            <b:First>O</b:First>
          </b:Person>
        </b:NameList>
      </b:Author>
    </b:Author>
    <b:JournalName>Review of Business</b:JournalName>
    <b:Issue>2</b:Issue>
    <b:RefOrder>6</b:RefOrder>
  </b:Source>
  <b:Source>
    <b:Tag>Gor15</b:Tag>
    <b:SourceType>JournalArticle</b:SourceType>
    <b:Guid>{A6251ADF-02E9-41D3-955A-D74CB4815BCB}</b:Guid>
    <b:Title>The impact of information sharing on cybersecurity underinvestment: a real options perspective</b:Title>
    <b:JournalName>Journal of Accounting and Public Policy</b:JournalName>
    <b:Year>2015</b:Year>
    <b:Pages>509-519</b:Pages>
    <b:Author>
      <b:Author>
        <b:NameList>
          <b:Person>
            <b:Last>Gordon</b:Last>
            <b:First>L</b:First>
          </b:Person>
          <b:Person>
            <b:Last>Loeb</b:Last>
            <b:First>M</b:First>
          </b:Person>
          <b:Person>
            <b:Last>Lucyshyn</b:Last>
            <b:First>W</b:First>
          </b:Person>
          <b:Person>
            <b:Last>Zhou</b:Last>
            <b:First>L</b:First>
          </b:Person>
        </b:NameList>
      </b:Author>
    </b:Author>
    <b:Volume>34</b:Volume>
    <b:Issue>5</b:Issue>
    <b:YearAccessed>2020</b:YearAccessed>
    <b:MonthAccessed>May</b:MonthAccessed>
    <b:DayAccessed>9</b:DayAccessed>
    <b:DOI>https://doi.org/10.1016/j.jaccpubpol.2015.05.001</b:DOI>
    <b:RefOrder>7</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8</b:RefOrder>
  </b:Source>
  <b:Source>
    <b:Tag>Kil171</b:Tag>
    <b:SourceType>ConferenceProceedings</b:SourceType>
    <b:Guid>{2FE0E3C5-D540-46F4-B6BD-A4E7E4AB6D7B}</b:Guid>
    <b:Title>Improving the effectiveness and efficiency ofdynamic malware analysis with machine learning</b:Title>
    <b:Year>2017</b:Year>
    <b:Author>
      <b:Author>
        <b:NameList>
          <b:Person>
            <b:Last>Kilgallon</b:Last>
            <b:First>S</b:First>
          </b:Person>
          <b:Person>
            <b:Last>De La Rosa</b:Last>
            <b:First>L</b:First>
          </b:Person>
          <b:Person>
            <b:Last>Cavazos</b:Last>
            <b:First>J</b:First>
          </b:Person>
        </b:NameList>
      </b:Author>
    </b:Author>
    <b:City>Wilmington, DE, USA</b:City>
    <b:Month>September</b:Month>
    <b:Day>18-22</b:Day>
    <b:YearAccessed>2020</b:YearAccessed>
    <b:MonthAccessed>May</b:MonthAccessed>
    <b:DayAccessed>9</b:DayAccessed>
    <b:DOI>https://doi.org/10.1109/RWEEK.2017.8088644</b:DOI>
    <b:ConferenceName>Resilience Week</b:ConferenceName>
    <b:RefOrder>9</b:RefOrder>
  </b:Source>
  <b:Source>
    <b:Tag>Val171</b:Tag>
    <b:SourceType>JournalArticle</b:SourceType>
    <b:Guid>{AC9ED9B4-4806-4465-9461-32E72C409131}</b:Guid>
    <b:Title>Addressing malware with cybersecurity awareness </b:Title>
    <b:Pages>16-22</b:Pages>
    <b:Year>2017</b:Year>
    <b:JournalName>Information Systems Security Association</b:JournalName>
    <b:Author>
      <b:Author>
        <b:NameList>
          <b:Person>
            <b:Last>Valiente</b:Last>
            <b:First>C</b:First>
          </b:Person>
        </b:NameList>
      </b:Author>
    </b:Author>
    <b:Month>October</b:Month>
    <b:Volume>15</b:Volume>
    <b:Issue>10</b:Issue>
    <b:YearAccessed>2020</b:YearAccessed>
    <b:MonthAccessed>May</b:MonthAccessed>
    <b:DayAccessed>9</b:DayAccessed>
    <b:URL>https://search-ebscohost-com.proxy1.ncu.edu/login.aspx?direct=true&amp;db=tsh&amp;AN=125478200&amp;site=eds-live</b:URL>
    <b:RefOrder>10</b:RefOrder>
  </b:Source>
  <b:Source>
    <b:Tag>Gro181</b:Tag>
    <b:SourceType>JournalArticle</b:SourceType>
    <b:Guid>{F19109A1-E3CB-445F-9DBC-DB2EBA53D65F}</b:Guid>
    <b:Title>Evolution of the cybersecurity framework</b:Title>
    <b:JournalName>Information Systems Security Association</b:JournalName>
    <b:Year>2018</b:Year>
    <b:Pages>14-18</b:Pages>
    <b:Author>
      <b:Author>
        <b:NameList>
          <b:Person>
            <b:Last>Grohmann</b:Last>
            <b:First>A</b:First>
          </b:Person>
        </b:NameList>
      </b:Author>
    </b:Author>
    <b:Volume>16</b:Volume>
    <b:Issue>7</b:Issue>
    <b:YearAccessed>2020</b:YearAccessed>
    <b:MonthAccessed>May</b:MonthAccessed>
    <b:DayAccessed>2</b:DayAccessed>
    <b:URL>https://search-ebscohost-com.proxy1.ncu.edu/login.aspx?direct=true&amp;db=tsh&amp;AN=130572679&amp;site=eds-live</b:URL>
    <b:RefOrder>11</b:RefOrder>
  </b:Source>
</b:Sources>
</file>

<file path=customXml/itemProps1.xml><?xml version="1.0" encoding="utf-8"?>
<ds:datastoreItem xmlns:ds="http://schemas.openxmlformats.org/officeDocument/2006/customXml" ds:itemID="{41DFF199-6104-468A-A830-5EE83229B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5</TotalTime>
  <Pages>7</Pages>
  <Words>1523</Words>
  <Characters>868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8</cp:revision>
  <dcterms:created xsi:type="dcterms:W3CDTF">2019-05-19T17:38:00Z</dcterms:created>
  <dcterms:modified xsi:type="dcterms:W3CDTF">2020-05-10T22:56:00Z</dcterms:modified>
</cp:coreProperties>
</file>